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885F17" w:rsidRDefault="0089779C" w:rsidP="00885F17">
      <w:r>
        <w:t xml:space="preserve">Initial work involved measuring fatigue life for </w:t>
      </w:r>
      <w:bookmarkStart w:id="0" w:name="_GoBack"/>
      <w:bookmarkEnd w:id="0"/>
    </w:p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885F17" w:rsidRDefault="00885F17" w:rsidP="00885F17">
      <w:pPr>
        <w:jc w:val="right"/>
      </w:pPr>
      <w:r>
        <w:rPr>
          <w:noProof/>
        </w:rPr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5F17" w:rsidRPr="0088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611604"/>
    <w:rsid w:val="00885F17"/>
    <w:rsid w:val="0089779C"/>
    <w:rsid w:val="00DB3AEA"/>
    <w:rsid w:val="00EE1B6F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3</cp:revision>
  <dcterms:created xsi:type="dcterms:W3CDTF">2018-01-16T04:25:00Z</dcterms:created>
  <dcterms:modified xsi:type="dcterms:W3CDTF">2018-01-16T04:38:00Z</dcterms:modified>
</cp:coreProperties>
</file>